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96706" w14:textId="529A6AD1" w:rsidR="004901AA" w:rsidRPr="000E68ED" w:rsidRDefault="004901AA" w:rsidP="00E60B43">
      <w:pPr>
        <w:spacing w:after="0" w:line="240" w:lineRule="auto"/>
        <w:jc w:val="center"/>
        <w:rPr>
          <w:b/>
          <w:sz w:val="24"/>
          <w:szCs w:val="24"/>
        </w:rPr>
      </w:pPr>
      <w:r w:rsidRPr="000E68ED">
        <w:rPr>
          <w:b/>
          <w:sz w:val="24"/>
          <w:szCs w:val="24"/>
        </w:rPr>
        <w:t>ANEXO I</w:t>
      </w:r>
    </w:p>
    <w:p w14:paraId="67F22BEA" w14:textId="77777777" w:rsidR="001405E4" w:rsidRPr="000E68ED" w:rsidRDefault="001405E4" w:rsidP="00E60B43">
      <w:pPr>
        <w:spacing w:after="0" w:line="240" w:lineRule="auto"/>
        <w:jc w:val="center"/>
        <w:rPr>
          <w:b/>
          <w:sz w:val="24"/>
          <w:szCs w:val="24"/>
        </w:rPr>
      </w:pPr>
    </w:p>
    <w:p w14:paraId="508BAEF0" w14:textId="77777777" w:rsidR="001405E4" w:rsidRPr="000E68ED" w:rsidRDefault="001405E4" w:rsidP="00E60B43">
      <w:pPr>
        <w:spacing w:after="0" w:line="240" w:lineRule="auto"/>
        <w:jc w:val="center"/>
        <w:rPr>
          <w:b/>
          <w:sz w:val="24"/>
          <w:szCs w:val="24"/>
        </w:rPr>
      </w:pPr>
    </w:p>
    <w:p w14:paraId="57569782" w14:textId="77777777" w:rsidR="001405E4" w:rsidRPr="000E68ED" w:rsidRDefault="001405E4" w:rsidP="00E60B43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0E68ED">
        <w:rPr>
          <w:b/>
          <w:bCs/>
          <w:sz w:val="24"/>
          <w:szCs w:val="24"/>
        </w:rPr>
        <w:t>DECLARAÇÃO</w:t>
      </w:r>
    </w:p>
    <w:p w14:paraId="4620EF80" w14:textId="6AA86341" w:rsidR="0C616609" w:rsidRPr="000E68ED" w:rsidRDefault="00C25F24" w:rsidP="00E60B43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FASTAMENTO</w:t>
      </w:r>
      <w:r w:rsidR="0C616609" w:rsidRPr="000E68ED">
        <w:rPr>
          <w:b/>
          <w:bCs/>
          <w:sz w:val="24"/>
          <w:szCs w:val="24"/>
        </w:rPr>
        <w:t xml:space="preserve"> DOCENTE PARA CAPACITAÇÃO</w:t>
      </w:r>
    </w:p>
    <w:p w14:paraId="0D4E089C" w14:textId="0F067583" w:rsidR="2AE8032F" w:rsidRPr="000E68ED" w:rsidRDefault="2AE8032F" w:rsidP="00E60B43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77F44CD5" w14:textId="629DC01E" w:rsidR="2AE8032F" w:rsidRPr="000E68ED" w:rsidRDefault="2AE8032F" w:rsidP="00E60B43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2FFF4D97" w14:textId="602A8F1C" w:rsidR="004901AA" w:rsidRPr="000E68ED" w:rsidRDefault="004901AA" w:rsidP="00E60B43">
      <w:pPr>
        <w:spacing w:beforeLines="120" w:before="288" w:afterLines="120" w:after="288" w:line="240" w:lineRule="auto"/>
        <w:jc w:val="both"/>
        <w:rPr>
          <w:sz w:val="24"/>
          <w:szCs w:val="24"/>
        </w:rPr>
      </w:pPr>
      <w:r w:rsidRPr="000E68ED">
        <w:rPr>
          <w:sz w:val="24"/>
          <w:szCs w:val="24"/>
        </w:rPr>
        <w:t xml:space="preserve">Eu,.........................................................................................., integrante do Quadro Magistério Superior da Fundação Universidade do Estado de Santa Catarina – </w:t>
      </w:r>
      <w:r w:rsidR="000E68ED">
        <w:rPr>
          <w:sz w:val="24"/>
          <w:szCs w:val="24"/>
        </w:rPr>
        <w:t>UDESC</w:t>
      </w:r>
      <w:r w:rsidRPr="000E68ED">
        <w:rPr>
          <w:sz w:val="24"/>
          <w:szCs w:val="24"/>
        </w:rPr>
        <w:t>, sob matrícula n.º......................., lotado no Departamento de ..........................................., e Cadastro de Pessoas Físicas n.º.......................................</w:t>
      </w:r>
      <w:bookmarkStart w:id="0" w:name="_GoBack"/>
      <w:bookmarkEnd w:id="0"/>
      <w:r w:rsidRPr="000E68ED">
        <w:rPr>
          <w:sz w:val="24"/>
          <w:szCs w:val="24"/>
        </w:rPr>
        <w:t xml:space="preserve">...., declaro, </w:t>
      </w:r>
      <w:r w:rsidRPr="000E68ED">
        <w:rPr>
          <w:b/>
          <w:bCs/>
          <w:sz w:val="24"/>
          <w:szCs w:val="24"/>
        </w:rPr>
        <w:t>para fins de afastamento para capacitação docente do professor efetivo</w:t>
      </w:r>
      <w:r w:rsidRPr="000E68ED">
        <w:rPr>
          <w:sz w:val="24"/>
          <w:szCs w:val="24"/>
        </w:rPr>
        <w:t xml:space="preserve"> ................................................................................. de meu Departamento, que assumirei a carga horária de ensino de graduação de .........horas</w:t>
      </w:r>
      <w:r w:rsidR="7317924B" w:rsidRPr="000E68ED">
        <w:rPr>
          <w:sz w:val="24"/>
          <w:szCs w:val="24"/>
        </w:rPr>
        <w:t>,</w:t>
      </w:r>
      <w:r w:rsidRPr="000E68ED">
        <w:rPr>
          <w:sz w:val="24"/>
          <w:szCs w:val="24"/>
        </w:rPr>
        <w:t xml:space="preserve"> além da carga horária de ensino de </w:t>
      </w:r>
      <w:r w:rsidR="00284A19" w:rsidRPr="00A2558E">
        <w:rPr>
          <w:sz w:val="24"/>
          <w:szCs w:val="24"/>
        </w:rPr>
        <w:t>prevista pela Resolução de Ocupação Docente 029/2009- CONSUNI, assumirei a carga horária de ensino na graduação</w:t>
      </w:r>
      <w:r w:rsidR="00284A19">
        <w:rPr>
          <w:sz w:val="24"/>
          <w:szCs w:val="24"/>
        </w:rPr>
        <w:t xml:space="preserve"> de</w:t>
      </w:r>
      <w:r w:rsidRPr="000E68ED">
        <w:rPr>
          <w:sz w:val="24"/>
          <w:szCs w:val="24"/>
        </w:rPr>
        <w:t xml:space="preserve">......... horas durante seu período de afastamento para capacitação nos semestres ............................................................................., as quais farão parte integral do meu Plano de Trabalho Individual. Estou ciente que o não cumprimento da minha nova carga horária de ensino mínima de ....... horas, irá implicar no não cumprimento de meu Plano de Trabalho Individual. </w:t>
      </w:r>
    </w:p>
    <w:p w14:paraId="70505AE4" w14:textId="6C57F803" w:rsidR="004901AA" w:rsidRPr="000E68ED" w:rsidRDefault="004901AA" w:rsidP="00E60B43">
      <w:pPr>
        <w:spacing w:beforeLines="120" w:before="288" w:afterLines="120" w:after="288" w:line="240" w:lineRule="auto"/>
        <w:jc w:val="both"/>
        <w:rPr>
          <w:sz w:val="24"/>
          <w:szCs w:val="24"/>
        </w:rPr>
      </w:pPr>
      <w:r w:rsidRPr="000E68ED">
        <w:rPr>
          <w:sz w:val="24"/>
          <w:szCs w:val="24"/>
        </w:rPr>
        <w:t>Local e data ________________________________________</w:t>
      </w:r>
      <w:r w:rsidR="000E68ED">
        <w:rPr>
          <w:sz w:val="24"/>
          <w:szCs w:val="24"/>
        </w:rPr>
        <w:t>________________</w:t>
      </w:r>
    </w:p>
    <w:p w14:paraId="0998B2A3" w14:textId="0EEEFE22" w:rsidR="5FA87E56" w:rsidRPr="000E68ED" w:rsidRDefault="5FA87E56" w:rsidP="00E60B43">
      <w:pPr>
        <w:spacing w:after="0" w:line="240" w:lineRule="auto"/>
        <w:jc w:val="both"/>
        <w:rPr>
          <w:sz w:val="24"/>
          <w:szCs w:val="24"/>
        </w:rPr>
      </w:pPr>
      <w:r w:rsidRPr="000E68ED">
        <w:rPr>
          <w:sz w:val="24"/>
          <w:szCs w:val="24"/>
        </w:rPr>
        <w:t>Professor/ Nome Legível e Assinatura</w:t>
      </w:r>
    </w:p>
    <w:p w14:paraId="5E784687" w14:textId="532043CB" w:rsidR="5FA87E56" w:rsidRDefault="5FA87E56" w:rsidP="00E60B43">
      <w:pPr>
        <w:spacing w:after="0" w:line="240" w:lineRule="auto"/>
        <w:jc w:val="both"/>
        <w:rPr>
          <w:sz w:val="24"/>
          <w:szCs w:val="24"/>
        </w:rPr>
      </w:pPr>
      <w:r w:rsidRPr="000E68ED">
        <w:rPr>
          <w:sz w:val="24"/>
          <w:szCs w:val="24"/>
        </w:rPr>
        <w:t xml:space="preserve"> __________________________________________________________________</w:t>
      </w:r>
    </w:p>
    <w:p w14:paraId="039E6CDD" w14:textId="77777777" w:rsidR="000E68ED" w:rsidRPr="000E68ED" w:rsidRDefault="000E68ED" w:rsidP="00E60B43">
      <w:pPr>
        <w:spacing w:after="0" w:line="240" w:lineRule="auto"/>
        <w:jc w:val="both"/>
        <w:rPr>
          <w:sz w:val="24"/>
          <w:szCs w:val="24"/>
        </w:rPr>
      </w:pPr>
    </w:p>
    <w:p w14:paraId="42C8DD1E" w14:textId="001E3701" w:rsidR="5FA87E56" w:rsidRDefault="5FA87E56" w:rsidP="00E60B43">
      <w:pPr>
        <w:spacing w:after="0" w:line="240" w:lineRule="auto"/>
        <w:jc w:val="both"/>
        <w:rPr>
          <w:sz w:val="24"/>
          <w:szCs w:val="24"/>
        </w:rPr>
      </w:pPr>
      <w:r w:rsidRPr="000E68ED">
        <w:rPr>
          <w:sz w:val="24"/>
          <w:szCs w:val="24"/>
        </w:rPr>
        <w:t>Chefe do Departamento/ Nome legível e Assinatura</w:t>
      </w:r>
    </w:p>
    <w:p w14:paraId="2230E028" w14:textId="77777777" w:rsidR="00322ADA" w:rsidRPr="000E68ED" w:rsidRDefault="00322ADA" w:rsidP="00E60B43">
      <w:pPr>
        <w:spacing w:after="0" w:line="240" w:lineRule="auto"/>
        <w:jc w:val="both"/>
        <w:rPr>
          <w:sz w:val="24"/>
          <w:szCs w:val="24"/>
        </w:rPr>
      </w:pPr>
    </w:p>
    <w:p w14:paraId="281CC231" w14:textId="5E60C19C" w:rsidR="5FA87E56" w:rsidRPr="000E68ED" w:rsidRDefault="5FA87E56" w:rsidP="00E60B43">
      <w:pPr>
        <w:spacing w:after="0" w:line="240" w:lineRule="auto"/>
        <w:jc w:val="both"/>
        <w:rPr>
          <w:sz w:val="24"/>
          <w:szCs w:val="24"/>
        </w:rPr>
      </w:pPr>
      <w:r w:rsidRPr="000E68ED">
        <w:rPr>
          <w:sz w:val="24"/>
          <w:szCs w:val="24"/>
        </w:rPr>
        <w:t>__________________________________________________________________</w:t>
      </w:r>
    </w:p>
    <w:sectPr w:rsidR="5FA87E56" w:rsidRPr="000E68ED" w:rsidSect="00225E46">
      <w:headerReference w:type="default" r:id="rId11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C07EA" w14:textId="77777777" w:rsidR="00385421" w:rsidRDefault="00385421" w:rsidP="002248D6">
      <w:pPr>
        <w:spacing w:after="0" w:line="240" w:lineRule="auto"/>
      </w:pPr>
      <w:r>
        <w:separator/>
      </w:r>
    </w:p>
  </w:endnote>
  <w:endnote w:type="continuationSeparator" w:id="0">
    <w:p w14:paraId="1DC8DA9C" w14:textId="77777777" w:rsidR="00385421" w:rsidRDefault="00385421" w:rsidP="002248D6">
      <w:pPr>
        <w:spacing w:after="0" w:line="240" w:lineRule="auto"/>
      </w:pPr>
      <w:r>
        <w:continuationSeparator/>
      </w:r>
    </w:p>
  </w:endnote>
  <w:endnote w:type="continuationNotice" w:id="1">
    <w:p w14:paraId="27124BB7" w14:textId="77777777" w:rsidR="00385421" w:rsidRDefault="003854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CA3CA" w14:textId="77777777" w:rsidR="00385421" w:rsidRDefault="00385421" w:rsidP="002248D6">
      <w:pPr>
        <w:spacing w:after="0" w:line="240" w:lineRule="auto"/>
      </w:pPr>
      <w:r>
        <w:separator/>
      </w:r>
    </w:p>
  </w:footnote>
  <w:footnote w:type="continuationSeparator" w:id="0">
    <w:p w14:paraId="4A5B658F" w14:textId="77777777" w:rsidR="00385421" w:rsidRDefault="00385421" w:rsidP="002248D6">
      <w:pPr>
        <w:spacing w:after="0" w:line="240" w:lineRule="auto"/>
      </w:pPr>
      <w:r>
        <w:continuationSeparator/>
      </w:r>
    </w:p>
  </w:footnote>
  <w:footnote w:type="continuationNotice" w:id="1">
    <w:p w14:paraId="41BBC33B" w14:textId="77777777" w:rsidR="00385421" w:rsidRDefault="003854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52B03" w14:textId="77777777" w:rsidR="002248D6" w:rsidRDefault="3F7C38D9" w:rsidP="00225E46">
    <w:pPr>
      <w:pStyle w:val="Cabealho"/>
      <w:jc w:val="center"/>
    </w:pPr>
    <w:r>
      <w:rPr>
        <w:noProof/>
        <w:lang w:eastAsia="pt-BR"/>
      </w:rPr>
      <w:drawing>
        <wp:anchor distT="0" distB="0" distL="114300" distR="114300" simplePos="0" relativeHeight="251658240" behindDoc="1" locked="0" layoutInCell="1" allowOverlap="1" wp14:anchorId="35C047A5" wp14:editId="30ABDC52">
          <wp:simplePos x="0" y="0"/>
          <wp:positionH relativeFrom="column">
            <wp:posOffset>-746760</wp:posOffset>
          </wp:positionH>
          <wp:positionV relativeFrom="paragraph">
            <wp:posOffset>-288290</wp:posOffset>
          </wp:positionV>
          <wp:extent cx="1981200" cy="914150"/>
          <wp:effectExtent l="0" t="0" r="0" b="635"/>
          <wp:wrapNone/>
          <wp:docPr id="294577697" name="Imagem 1" descr="http://www1.udesc.br/imagens/id_submenu/899/neg_horizontal_ass_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1200" cy="914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D050E"/>
    <w:multiLevelType w:val="hybridMultilevel"/>
    <w:tmpl w:val="E4A2C15C"/>
    <w:lvl w:ilvl="0" w:tplc="640ED24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9201F7"/>
    <w:multiLevelType w:val="hybridMultilevel"/>
    <w:tmpl w:val="DC0679C6"/>
    <w:lvl w:ilvl="0" w:tplc="B4DCD73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495031"/>
    <w:multiLevelType w:val="hybridMultilevel"/>
    <w:tmpl w:val="8214B1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B8075C"/>
    <w:multiLevelType w:val="multilevel"/>
    <w:tmpl w:val="1F1A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922963"/>
    <w:multiLevelType w:val="multilevel"/>
    <w:tmpl w:val="DE309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FD5214"/>
    <w:multiLevelType w:val="multilevel"/>
    <w:tmpl w:val="FD762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E75991"/>
    <w:multiLevelType w:val="multilevel"/>
    <w:tmpl w:val="BB985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ED0B0B"/>
    <w:multiLevelType w:val="multilevel"/>
    <w:tmpl w:val="9152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EB5570"/>
    <w:multiLevelType w:val="hybridMultilevel"/>
    <w:tmpl w:val="4ACCCE6E"/>
    <w:lvl w:ilvl="0" w:tplc="943A07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1D647C"/>
    <w:multiLevelType w:val="hybridMultilevel"/>
    <w:tmpl w:val="98928F1C"/>
    <w:lvl w:ilvl="0" w:tplc="6F94F3E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24D0B"/>
    <w:multiLevelType w:val="multilevel"/>
    <w:tmpl w:val="CF7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E27EA1"/>
    <w:multiLevelType w:val="hybridMultilevel"/>
    <w:tmpl w:val="8A02FB6E"/>
    <w:lvl w:ilvl="0" w:tplc="7C2AFD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9B6698"/>
    <w:multiLevelType w:val="hybridMultilevel"/>
    <w:tmpl w:val="39B2BDE0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A9636E"/>
    <w:multiLevelType w:val="hybridMultilevel"/>
    <w:tmpl w:val="9C74A4C4"/>
    <w:lvl w:ilvl="0" w:tplc="D0D297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6E547E"/>
    <w:multiLevelType w:val="hybridMultilevel"/>
    <w:tmpl w:val="D980AE1C"/>
    <w:lvl w:ilvl="0" w:tplc="8A3CAF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E0EA4"/>
    <w:multiLevelType w:val="multilevel"/>
    <w:tmpl w:val="CF4C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4F6644"/>
    <w:multiLevelType w:val="hybridMultilevel"/>
    <w:tmpl w:val="B0C89428"/>
    <w:lvl w:ilvl="0" w:tplc="7D70A9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2F0651"/>
    <w:multiLevelType w:val="multilevel"/>
    <w:tmpl w:val="E95E4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467FB0"/>
    <w:multiLevelType w:val="multilevel"/>
    <w:tmpl w:val="C268B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1E0396"/>
    <w:multiLevelType w:val="hybridMultilevel"/>
    <w:tmpl w:val="07B40610"/>
    <w:lvl w:ilvl="0" w:tplc="5F8859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4353A9"/>
    <w:multiLevelType w:val="hybridMultilevel"/>
    <w:tmpl w:val="B98A81B8"/>
    <w:lvl w:ilvl="0" w:tplc="635049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DD11B1"/>
    <w:multiLevelType w:val="hybridMultilevel"/>
    <w:tmpl w:val="C4B00B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A684E"/>
    <w:multiLevelType w:val="multilevel"/>
    <w:tmpl w:val="7F52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21"/>
  </w:num>
  <w:num w:numId="3">
    <w:abstractNumId w:val="9"/>
  </w:num>
  <w:num w:numId="4">
    <w:abstractNumId w:val="0"/>
  </w:num>
  <w:num w:numId="5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6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>
    <w:abstractNumId w:val="1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1">
    <w:abstractNumId w:val="1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3">
    <w:abstractNumId w:val="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2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>
    <w:abstractNumId w:val="8"/>
  </w:num>
  <w:num w:numId="16">
    <w:abstractNumId w:val="1"/>
  </w:num>
  <w:num w:numId="17">
    <w:abstractNumId w:val="20"/>
  </w:num>
  <w:num w:numId="18">
    <w:abstractNumId w:val="11"/>
  </w:num>
  <w:num w:numId="19">
    <w:abstractNumId w:val="19"/>
  </w:num>
  <w:num w:numId="20">
    <w:abstractNumId w:val="14"/>
  </w:num>
  <w:num w:numId="21">
    <w:abstractNumId w:val="13"/>
  </w:num>
  <w:num w:numId="22">
    <w:abstractNumId w:val="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NDM1MTA2MTQwMzFU0lEKTi0uzszPAykwrAUAuaj/1SwAAAA="/>
  </w:docVars>
  <w:rsids>
    <w:rsidRoot w:val="00757C39"/>
    <w:rsid w:val="0000702D"/>
    <w:rsid w:val="00013266"/>
    <w:rsid w:val="000301F1"/>
    <w:rsid w:val="0003519C"/>
    <w:rsid w:val="00035BB0"/>
    <w:rsid w:val="0007735D"/>
    <w:rsid w:val="00080D99"/>
    <w:rsid w:val="00091194"/>
    <w:rsid w:val="000C5F71"/>
    <w:rsid w:val="000C77FC"/>
    <w:rsid w:val="000D17CE"/>
    <w:rsid w:val="000E68ED"/>
    <w:rsid w:val="000F5ED7"/>
    <w:rsid w:val="00100F5F"/>
    <w:rsid w:val="00101618"/>
    <w:rsid w:val="00102A6C"/>
    <w:rsid w:val="00112E2B"/>
    <w:rsid w:val="00116CB5"/>
    <w:rsid w:val="00133C79"/>
    <w:rsid w:val="001405E4"/>
    <w:rsid w:val="00150A46"/>
    <w:rsid w:val="001528C6"/>
    <w:rsid w:val="00154179"/>
    <w:rsid w:val="00155F66"/>
    <w:rsid w:val="00160AC4"/>
    <w:rsid w:val="00164751"/>
    <w:rsid w:val="00171492"/>
    <w:rsid w:val="001B0D37"/>
    <w:rsid w:val="001C2165"/>
    <w:rsid w:val="001C7D2A"/>
    <w:rsid w:val="001D7435"/>
    <w:rsid w:val="001E0472"/>
    <w:rsid w:val="001E0B94"/>
    <w:rsid w:val="001E2053"/>
    <w:rsid w:val="001F4D78"/>
    <w:rsid w:val="001F690C"/>
    <w:rsid w:val="00203403"/>
    <w:rsid w:val="00216748"/>
    <w:rsid w:val="002248D6"/>
    <w:rsid w:val="00224977"/>
    <w:rsid w:val="00225E46"/>
    <w:rsid w:val="00230CAC"/>
    <w:rsid w:val="00250839"/>
    <w:rsid w:val="00266B60"/>
    <w:rsid w:val="00272073"/>
    <w:rsid w:val="00275673"/>
    <w:rsid w:val="002765C8"/>
    <w:rsid w:val="00284A19"/>
    <w:rsid w:val="002A1469"/>
    <w:rsid w:val="002A4F83"/>
    <w:rsid w:val="002C6EFF"/>
    <w:rsid w:val="002F0753"/>
    <w:rsid w:val="002F2591"/>
    <w:rsid w:val="00305F0F"/>
    <w:rsid w:val="003116E1"/>
    <w:rsid w:val="003149C7"/>
    <w:rsid w:val="0031798C"/>
    <w:rsid w:val="00322ADA"/>
    <w:rsid w:val="00362B75"/>
    <w:rsid w:val="003701B0"/>
    <w:rsid w:val="00373F91"/>
    <w:rsid w:val="00382631"/>
    <w:rsid w:val="00385421"/>
    <w:rsid w:val="0039FA3C"/>
    <w:rsid w:val="003B4FFF"/>
    <w:rsid w:val="003D0196"/>
    <w:rsid w:val="003D555D"/>
    <w:rsid w:val="003E6571"/>
    <w:rsid w:val="004041EA"/>
    <w:rsid w:val="00405B32"/>
    <w:rsid w:val="00420EE0"/>
    <w:rsid w:val="0042359C"/>
    <w:rsid w:val="00433FBD"/>
    <w:rsid w:val="004901AA"/>
    <w:rsid w:val="00494A60"/>
    <w:rsid w:val="004966D2"/>
    <w:rsid w:val="004A69B4"/>
    <w:rsid w:val="004B2E0B"/>
    <w:rsid w:val="004B7A20"/>
    <w:rsid w:val="00503E2C"/>
    <w:rsid w:val="0051586C"/>
    <w:rsid w:val="005204AA"/>
    <w:rsid w:val="00540783"/>
    <w:rsid w:val="00561683"/>
    <w:rsid w:val="0056181D"/>
    <w:rsid w:val="0056513D"/>
    <w:rsid w:val="00576BCA"/>
    <w:rsid w:val="005856B2"/>
    <w:rsid w:val="00590E3A"/>
    <w:rsid w:val="005A0965"/>
    <w:rsid w:val="005A38FC"/>
    <w:rsid w:val="005C2C58"/>
    <w:rsid w:val="005F57D9"/>
    <w:rsid w:val="006071F2"/>
    <w:rsid w:val="00614036"/>
    <w:rsid w:val="006161BB"/>
    <w:rsid w:val="00667028"/>
    <w:rsid w:val="006755A5"/>
    <w:rsid w:val="006873C5"/>
    <w:rsid w:val="006A6337"/>
    <w:rsid w:val="006B17D5"/>
    <w:rsid w:val="006B2566"/>
    <w:rsid w:val="006B6E1A"/>
    <w:rsid w:val="006D342D"/>
    <w:rsid w:val="006D3A87"/>
    <w:rsid w:val="006F440A"/>
    <w:rsid w:val="0072019E"/>
    <w:rsid w:val="00725149"/>
    <w:rsid w:val="00743515"/>
    <w:rsid w:val="00744A0B"/>
    <w:rsid w:val="00757C39"/>
    <w:rsid w:val="00786FD0"/>
    <w:rsid w:val="00790A51"/>
    <w:rsid w:val="00793BDB"/>
    <w:rsid w:val="007978F3"/>
    <w:rsid w:val="007A111B"/>
    <w:rsid w:val="007A5A14"/>
    <w:rsid w:val="007C065D"/>
    <w:rsid w:val="007C3616"/>
    <w:rsid w:val="007E7259"/>
    <w:rsid w:val="007E74DD"/>
    <w:rsid w:val="007F39BB"/>
    <w:rsid w:val="007F5C06"/>
    <w:rsid w:val="007F7669"/>
    <w:rsid w:val="007F7E64"/>
    <w:rsid w:val="00824AC4"/>
    <w:rsid w:val="00847852"/>
    <w:rsid w:val="008512A4"/>
    <w:rsid w:val="00883C65"/>
    <w:rsid w:val="00893B98"/>
    <w:rsid w:val="00894164"/>
    <w:rsid w:val="008A13C8"/>
    <w:rsid w:val="008A640C"/>
    <w:rsid w:val="008B628E"/>
    <w:rsid w:val="008C154C"/>
    <w:rsid w:val="008C31DE"/>
    <w:rsid w:val="008C72F0"/>
    <w:rsid w:val="008D2C92"/>
    <w:rsid w:val="008D3666"/>
    <w:rsid w:val="008D4FDF"/>
    <w:rsid w:val="00905941"/>
    <w:rsid w:val="00935161"/>
    <w:rsid w:val="00961DF3"/>
    <w:rsid w:val="00965287"/>
    <w:rsid w:val="0096798B"/>
    <w:rsid w:val="00970712"/>
    <w:rsid w:val="009A3D6D"/>
    <w:rsid w:val="009B3FE0"/>
    <w:rsid w:val="009B67A9"/>
    <w:rsid w:val="009B6F2D"/>
    <w:rsid w:val="009E1045"/>
    <w:rsid w:val="009F11D4"/>
    <w:rsid w:val="009F4AE6"/>
    <w:rsid w:val="00A01477"/>
    <w:rsid w:val="00A054BF"/>
    <w:rsid w:val="00A05A9E"/>
    <w:rsid w:val="00A073FC"/>
    <w:rsid w:val="00A2558E"/>
    <w:rsid w:val="00A264A7"/>
    <w:rsid w:val="00A3250C"/>
    <w:rsid w:val="00A32E0E"/>
    <w:rsid w:val="00A868AF"/>
    <w:rsid w:val="00AA62B3"/>
    <w:rsid w:val="00AA779C"/>
    <w:rsid w:val="00AD3D2E"/>
    <w:rsid w:val="00AD68CF"/>
    <w:rsid w:val="00AE23CF"/>
    <w:rsid w:val="00AE716E"/>
    <w:rsid w:val="00AF179F"/>
    <w:rsid w:val="00AF7049"/>
    <w:rsid w:val="00B10A5A"/>
    <w:rsid w:val="00B168AB"/>
    <w:rsid w:val="00B2629B"/>
    <w:rsid w:val="00B27929"/>
    <w:rsid w:val="00B367D7"/>
    <w:rsid w:val="00B52F3F"/>
    <w:rsid w:val="00B6444C"/>
    <w:rsid w:val="00B75969"/>
    <w:rsid w:val="00BA14B7"/>
    <w:rsid w:val="00BB4544"/>
    <w:rsid w:val="00BB5992"/>
    <w:rsid w:val="00BF4A95"/>
    <w:rsid w:val="00BF576C"/>
    <w:rsid w:val="00C06955"/>
    <w:rsid w:val="00C23965"/>
    <w:rsid w:val="00C25F24"/>
    <w:rsid w:val="00C328F8"/>
    <w:rsid w:val="00C33312"/>
    <w:rsid w:val="00C333CD"/>
    <w:rsid w:val="00C34AF4"/>
    <w:rsid w:val="00C559E6"/>
    <w:rsid w:val="00C6164D"/>
    <w:rsid w:val="00C626A5"/>
    <w:rsid w:val="00C662F6"/>
    <w:rsid w:val="00C67B92"/>
    <w:rsid w:val="00C72EA6"/>
    <w:rsid w:val="00CA47A6"/>
    <w:rsid w:val="00CB12D5"/>
    <w:rsid w:val="00CC05B8"/>
    <w:rsid w:val="00CC2575"/>
    <w:rsid w:val="00CE77F0"/>
    <w:rsid w:val="00CF48AD"/>
    <w:rsid w:val="00D01546"/>
    <w:rsid w:val="00D0B788"/>
    <w:rsid w:val="00D1399C"/>
    <w:rsid w:val="00D55591"/>
    <w:rsid w:val="00D66B04"/>
    <w:rsid w:val="00D66BB5"/>
    <w:rsid w:val="00D70190"/>
    <w:rsid w:val="00D707E8"/>
    <w:rsid w:val="00D83A3C"/>
    <w:rsid w:val="00D84A05"/>
    <w:rsid w:val="00D85979"/>
    <w:rsid w:val="00DA469E"/>
    <w:rsid w:val="00DC7161"/>
    <w:rsid w:val="00DD2A51"/>
    <w:rsid w:val="00DF10FC"/>
    <w:rsid w:val="00DF1ABA"/>
    <w:rsid w:val="00DF30EC"/>
    <w:rsid w:val="00E018CB"/>
    <w:rsid w:val="00E0294D"/>
    <w:rsid w:val="00E10439"/>
    <w:rsid w:val="00E2727F"/>
    <w:rsid w:val="00E459E0"/>
    <w:rsid w:val="00E50F26"/>
    <w:rsid w:val="00E54A41"/>
    <w:rsid w:val="00E60B43"/>
    <w:rsid w:val="00E612B8"/>
    <w:rsid w:val="00E84760"/>
    <w:rsid w:val="00E8654C"/>
    <w:rsid w:val="00E97744"/>
    <w:rsid w:val="00EA0A39"/>
    <w:rsid w:val="00EB011C"/>
    <w:rsid w:val="00EB1341"/>
    <w:rsid w:val="00EC5DD9"/>
    <w:rsid w:val="00ED7C7D"/>
    <w:rsid w:val="00EE0C59"/>
    <w:rsid w:val="00EE1C61"/>
    <w:rsid w:val="00EF3CBE"/>
    <w:rsid w:val="00EF734E"/>
    <w:rsid w:val="00EF782B"/>
    <w:rsid w:val="00F011D9"/>
    <w:rsid w:val="00F071D9"/>
    <w:rsid w:val="00F15CBF"/>
    <w:rsid w:val="00F17CAC"/>
    <w:rsid w:val="00F2318E"/>
    <w:rsid w:val="00F37EEE"/>
    <w:rsid w:val="00F43488"/>
    <w:rsid w:val="00F45DF2"/>
    <w:rsid w:val="00F57A35"/>
    <w:rsid w:val="00F736D9"/>
    <w:rsid w:val="00F7561E"/>
    <w:rsid w:val="00F75FF6"/>
    <w:rsid w:val="00F85210"/>
    <w:rsid w:val="00FA1740"/>
    <w:rsid w:val="00FA6E8C"/>
    <w:rsid w:val="00FB3FE1"/>
    <w:rsid w:val="00FB5F3C"/>
    <w:rsid w:val="00FC11F1"/>
    <w:rsid w:val="00FE41CC"/>
    <w:rsid w:val="00FE4A2D"/>
    <w:rsid w:val="00FE4F54"/>
    <w:rsid w:val="00FF61C7"/>
    <w:rsid w:val="00FF75EF"/>
    <w:rsid w:val="0106A824"/>
    <w:rsid w:val="017D9C10"/>
    <w:rsid w:val="01E15C17"/>
    <w:rsid w:val="01F8CFF3"/>
    <w:rsid w:val="022569E0"/>
    <w:rsid w:val="025AAA22"/>
    <w:rsid w:val="02B05E19"/>
    <w:rsid w:val="03046351"/>
    <w:rsid w:val="030AB629"/>
    <w:rsid w:val="03229092"/>
    <w:rsid w:val="0375016A"/>
    <w:rsid w:val="040183AD"/>
    <w:rsid w:val="0408D51D"/>
    <w:rsid w:val="040BAE12"/>
    <w:rsid w:val="040D0DF3"/>
    <w:rsid w:val="04174AFA"/>
    <w:rsid w:val="0453B241"/>
    <w:rsid w:val="04958080"/>
    <w:rsid w:val="049A7815"/>
    <w:rsid w:val="04C6F4CD"/>
    <w:rsid w:val="04D1AD57"/>
    <w:rsid w:val="04DBCD8B"/>
    <w:rsid w:val="05066291"/>
    <w:rsid w:val="05098CBC"/>
    <w:rsid w:val="054D2FAF"/>
    <w:rsid w:val="05768C13"/>
    <w:rsid w:val="058CCC9A"/>
    <w:rsid w:val="05CAF2DE"/>
    <w:rsid w:val="05D179CB"/>
    <w:rsid w:val="070FE0F5"/>
    <w:rsid w:val="073E27E6"/>
    <w:rsid w:val="0778B155"/>
    <w:rsid w:val="07BAEAD7"/>
    <w:rsid w:val="07C0C14A"/>
    <w:rsid w:val="07D8F574"/>
    <w:rsid w:val="07FE60D8"/>
    <w:rsid w:val="08497BE8"/>
    <w:rsid w:val="085116E3"/>
    <w:rsid w:val="08B7C5C3"/>
    <w:rsid w:val="0917D968"/>
    <w:rsid w:val="092DED9B"/>
    <w:rsid w:val="096B0B89"/>
    <w:rsid w:val="09A3F01C"/>
    <w:rsid w:val="09B64736"/>
    <w:rsid w:val="09B65F3D"/>
    <w:rsid w:val="09DB64C6"/>
    <w:rsid w:val="09DBD6BF"/>
    <w:rsid w:val="0A44A48B"/>
    <w:rsid w:val="0AE600EB"/>
    <w:rsid w:val="0B1C8AE8"/>
    <w:rsid w:val="0B5DF9F9"/>
    <w:rsid w:val="0B616B85"/>
    <w:rsid w:val="0BB32D7C"/>
    <w:rsid w:val="0BBB1136"/>
    <w:rsid w:val="0BC1B132"/>
    <w:rsid w:val="0BDF75BF"/>
    <w:rsid w:val="0BF0162A"/>
    <w:rsid w:val="0BF12B4A"/>
    <w:rsid w:val="0BF3901F"/>
    <w:rsid w:val="0BFEA91E"/>
    <w:rsid w:val="0C2AE8B0"/>
    <w:rsid w:val="0C616609"/>
    <w:rsid w:val="0C895AE1"/>
    <w:rsid w:val="0CBA5684"/>
    <w:rsid w:val="0D03DD5C"/>
    <w:rsid w:val="0D7D4B26"/>
    <w:rsid w:val="0DAA6E42"/>
    <w:rsid w:val="0DF5C59B"/>
    <w:rsid w:val="0DF69917"/>
    <w:rsid w:val="0E353F87"/>
    <w:rsid w:val="0E3B43DC"/>
    <w:rsid w:val="0E4DB4EE"/>
    <w:rsid w:val="0EBC13B7"/>
    <w:rsid w:val="0ECA5498"/>
    <w:rsid w:val="0EEB4320"/>
    <w:rsid w:val="0F18CAC8"/>
    <w:rsid w:val="0F7291B0"/>
    <w:rsid w:val="0F984382"/>
    <w:rsid w:val="0FEA0D30"/>
    <w:rsid w:val="0FFC52D8"/>
    <w:rsid w:val="10491DD4"/>
    <w:rsid w:val="106140B0"/>
    <w:rsid w:val="10802F80"/>
    <w:rsid w:val="10B75E2F"/>
    <w:rsid w:val="10DB5960"/>
    <w:rsid w:val="10E8A501"/>
    <w:rsid w:val="1100F67F"/>
    <w:rsid w:val="11062549"/>
    <w:rsid w:val="1116A5D9"/>
    <w:rsid w:val="1140E95B"/>
    <w:rsid w:val="11586239"/>
    <w:rsid w:val="119C73C1"/>
    <w:rsid w:val="11D07FBA"/>
    <w:rsid w:val="12169CC0"/>
    <w:rsid w:val="124B967D"/>
    <w:rsid w:val="1250C37E"/>
    <w:rsid w:val="126417DF"/>
    <w:rsid w:val="12CB8750"/>
    <w:rsid w:val="13B5B6AA"/>
    <w:rsid w:val="13D3CBC9"/>
    <w:rsid w:val="13E479A4"/>
    <w:rsid w:val="13E50BFB"/>
    <w:rsid w:val="140DB097"/>
    <w:rsid w:val="14487F01"/>
    <w:rsid w:val="1468F99D"/>
    <w:rsid w:val="1470D627"/>
    <w:rsid w:val="147E747D"/>
    <w:rsid w:val="14BBA4F5"/>
    <w:rsid w:val="14CB73FA"/>
    <w:rsid w:val="14DDEB13"/>
    <w:rsid w:val="14E7E33A"/>
    <w:rsid w:val="1515C123"/>
    <w:rsid w:val="151B9C5A"/>
    <w:rsid w:val="154C81B2"/>
    <w:rsid w:val="15B9DA42"/>
    <w:rsid w:val="15F5940A"/>
    <w:rsid w:val="15F71291"/>
    <w:rsid w:val="16104991"/>
    <w:rsid w:val="1628F063"/>
    <w:rsid w:val="16339317"/>
    <w:rsid w:val="1662B3B1"/>
    <w:rsid w:val="16940150"/>
    <w:rsid w:val="16B5434E"/>
    <w:rsid w:val="16F81B6F"/>
    <w:rsid w:val="1721DEAC"/>
    <w:rsid w:val="17318CC6"/>
    <w:rsid w:val="17734FFF"/>
    <w:rsid w:val="1850F33C"/>
    <w:rsid w:val="1855B449"/>
    <w:rsid w:val="18710F8D"/>
    <w:rsid w:val="187D25F6"/>
    <w:rsid w:val="18B9B0CD"/>
    <w:rsid w:val="18F8ABB3"/>
    <w:rsid w:val="19365BE8"/>
    <w:rsid w:val="193E75E5"/>
    <w:rsid w:val="1984D9AC"/>
    <w:rsid w:val="19A33DE3"/>
    <w:rsid w:val="19B3A953"/>
    <w:rsid w:val="19E5563A"/>
    <w:rsid w:val="1A3B3317"/>
    <w:rsid w:val="1A3CAA5E"/>
    <w:rsid w:val="1A93C370"/>
    <w:rsid w:val="1A966CCE"/>
    <w:rsid w:val="1AAFCC27"/>
    <w:rsid w:val="1ABFC79A"/>
    <w:rsid w:val="1ACDB3DC"/>
    <w:rsid w:val="1AD5DDF9"/>
    <w:rsid w:val="1B509CDC"/>
    <w:rsid w:val="1BA4FB8A"/>
    <w:rsid w:val="1BB47A35"/>
    <w:rsid w:val="1BB94291"/>
    <w:rsid w:val="1BBC77F3"/>
    <w:rsid w:val="1BDD3B48"/>
    <w:rsid w:val="1C0C2981"/>
    <w:rsid w:val="1C405594"/>
    <w:rsid w:val="1C44B297"/>
    <w:rsid w:val="1C5039E1"/>
    <w:rsid w:val="1C54A170"/>
    <w:rsid w:val="1CC34A36"/>
    <w:rsid w:val="1D63834B"/>
    <w:rsid w:val="1D810A5C"/>
    <w:rsid w:val="1DAC1218"/>
    <w:rsid w:val="1DE90D4F"/>
    <w:rsid w:val="1DEA3AA7"/>
    <w:rsid w:val="1E1B7E97"/>
    <w:rsid w:val="1E683594"/>
    <w:rsid w:val="1ED152BC"/>
    <w:rsid w:val="1EDE3E78"/>
    <w:rsid w:val="1F59949B"/>
    <w:rsid w:val="1F851F92"/>
    <w:rsid w:val="20732A09"/>
    <w:rsid w:val="20D50FAD"/>
    <w:rsid w:val="2130CB54"/>
    <w:rsid w:val="213CA6B1"/>
    <w:rsid w:val="21542189"/>
    <w:rsid w:val="215B4566"/>
    <w:rsid w:val="216214D9"/>
    <w:rsid w:val="2199EB65"/>
    <w:rsid w:val="21ACEAE5"/>
    <w:rsid w:val="21C6787E"/>
    <w:rsid w:val="21EB9630"/>
    <w:rsid w:val="220E943C"/>
    <w:rsid w:val="220FA6CF"/>
    <w:rsid w:val="221674B2"/>
    <w:rsid w:val="221CF629"/>
    <w:rsid w:val="221D7871"/>
    <w:rsid w:val="224AC5C6"/>
    <w:rsid w:val="2270A796"/>
    <w:rsid w:val="22E4A559"/>
    <w:rsid w:val="22F976C2"/>
    <w:rsid w:val="230C7C4C"/>
    <w:rsid w:val="2323D1E9"/>
    <w:rsid w:val="2377FEA2"/>
    <w:rsid w:val="23CAB9DF"/>
    <w:rsid w:val="240C5F65"/>
    <w:rsid w:val="249F3368"/>
    <w:rsid w:val="24BA1A18"/>
    <w:rsid w:val="24C269B1"/>
    <w:rsid w:val="250CCE38"/>
    <w:rsid w:val="25114DDB"/>
    <w:rsid w:val="25407345"/>
    <w:rsid w:val="256E82F6"/>
    <w:rsid w:val="25D8118B"/>
    <w:rsid w:val="25E4BEB9"/>
    <w:rsid w:val="25F98244"/>
    <w:rsid w:val="262DED26"/>
    <w:rsid w:val="26884BA7"/>
    <w:rsid w:val="2694CC58"/>
    <w:rsid w:val="2695A359"/>
    <w:rsid w:val="26DD9EA4"/>
    <w:rsid w:val="26F2FFDB"/>
    <w:rsid w:val="2720B8C7"/>
    <w:rsid w:val="272A1808"/>
    <w:rsid w:val="273254D3"/>
    <w:rsid w:val="276F2D0D"/>
    <w:rsid w:val="27AADDBB"/>
    <w:rsid w:val="27AFD58A"/>
    <w:rsid w:val="28529F75"/>
    <w:rsid w:val="2855AECD"/>
    <w:rsid w:val="285C31AD"/>
    <w:rsid w:val="28A47E74"/>
    <w:rsid w:val="28A6F048"/>
    <w:rsid w:val="291CC577"/>
    <w:rsid w:val="293387A7"/>
    <w:rsid w:val="29455534"/>
    <w:rsid w:val="2949C6FF"/>
    <w:rsid w:val="294D00DC"/>
    <w:rsid w:val="29B24706"/>
    <w:rsid w:val="29F25D81"/>
    <w:rsid w:val="2A1C8161"/>
    <w:rsid w:val="2A59A0F5"/>
    <w:rsid w:val="2A9C312A"/>
    <w:rsid w:val="2AA581AE"/>
    <w:rsid w:val="2ABFC9CE"/>
    <w:rsid w:val="2AE8032F"/>
    <w:rsid w:val="2B2D1A58"/>
    <w:rsid w:val="2B57FBC6"/>
    <w:rsid w:val="2B6FC505"/>
    <w:rsid w:val="2B7B81C7"/>
    <w:rsid w:val="2B826A32"/>
    <w:rsid w:val="2BD6D1F2"/>
    <w:rsid w:val="2C442DB1"/>
    <w:rsid w:val="2C688361"/>
    <w:rsid w:val="2C694A2A"/>
    <w:rsid w:val="2C860E76"/>
    <w:rsid w:val="2CA2D4FF"/>
    <w:rsid w:val="2D03F314"/>
    <w:rsid w:val="2D1E5B98"/>
    <w:rsid w:val="2D207D2F"/>
    <w:rsid w:val="2D21F9A2"/>
    <w:rsid w:val="2D248C48"/>
    <w:rsid w:val="2D5A52D0"/>
    <w:rsid w:val="2D844CB6"/>
    <w:rsid w:val="2D916332"/>
    <w:rsid w:val="2E1EBE24"/>
    <w:rsid w:val="2E967929"/>
    <w:rsid w:val="2F18FF8A"/>
    <w:rsid w:val="2F5A3D6C"/>
    <w:rsid w:val="2F659324"/>
    <w:rsid w:val="2F69205D"/>
    <w:rsid w:val="2FB74DC5"/>
    <w:rsid w:val="2FD1BDCF"/>
    <w:rsid w:val="302390FA"/>
    <w:rsid w:val="3054CD27"/>
    <w:rsid w:val="308CB1FC"/>
    <w:rsid w:val="309F64E5"/>
    <w:rsid w:val="30A7B758"/>
    <w:rsid w:val="30B95E8C"/>
    <w:rsid w:val="30CDD6E6"/>
    <w:rsid w:val="30D49481"/>
    <w:rsid w:val="31457747"/>
    <w:rsid w:val="31A6B13A"/>
    <w:rsid w:val="31A9EB3A"/>
    <w:rsid w:val="327E841E"/>
    <w:rsid w:val="332344B8"/>
    <w:rsid w:val="33BDD5F5"/>
    <w:rsid w:val="34069649"/>
    <w:rsid w:val="346907CB"/>
    <w:rsid w:val="34D43BF3"/>
    <w:rsid w:val="34E6DA9E"/>
    <w:rsid w:val="34ED509C"/>
    <w:rsid w:val="3547809C"/>
    <w:rsid w:val="35520C64"/>
    <w:rsid w:val="3569FAB8"/>
    <w:rsid w:val="359A63F4"/>
    <w:rsid w:val="35B58A4E"/>
    <w:rsid w:val="35CD002D"/>
    <w:rsid w:val="36499D0E"/>
    <w:rsid w:val="36DA970A"/>
    <w:rsid w:val="3730E4B8"/>
    <w:rsid w:val="3762E6F5"/>
    <w:rsid w:val="378CF5C2"/>
    <w:rsid w:val="37A3E2E3"/>
    <w:rsid w:val="37AF20EB"/>
    <w:rsid w:val="37BCCEF2"/>
    <w:rsid w:val="37D950AF"/>
    <w:rsid w:val="381688BA"/>
    <w:rsid w:val="38184A3D"/>
    <w:rsid w:val="3835AF1B"/>
    <w:rsid w:val="384F56BB"/>
    <w:rsid w:val="38832EE6"/>
    <w:rsid w:val="38C3FC11"/>
    <w:rsid w:val="39355B5E"/>
    <w:rsid w:val="3973EE03"/>
    <w:rsid w:val="3992ADB3"/>
    <w:rsid w:val="39D85D6B"/>
    <w:rsid w:val="3A0619A2"/>
    <w:rsid w:val="3A4BC036"/>
    <w:rsid w:val="3A59FFCE"/>
    <w:rsid w:val="3AF3EF06"/>
    <w:rsid w:val="3B2CA8BE"/>
    <w:rsid w:val="3B5F54E2"/>
    <w:rsid w:val="3BB559EA"/>
    <w:rsid w:val="3BF526A6"/>
    <w:rsid w:val="3C150D08"/>
    <w:rsid w:val="3C4B78E6"/>
    <w:rsid w:val="3C754FED"/>
    <w:rsid w:val="3CA2809C"/>
    <w:rsid w:val="3CB8A8C9"/>
    <w:rsid w:val="3CB916F4"/>
    <w:rsid w:val="3D14B637"/>
    <w:rsid w:val="3D753DFB"/>
    <w:rsid w:val="3D8A5BEB"/>
    <w:rsid w:val="3D98B2AD"/>
    <w:rsid w:val="3DB9F940"/>
    <w:rsid w:val="3DEC6E48"/>
    <w:rsid w:val="3E1F50F9"/>
    <w:rsid w:val="3E257A75"/>
    <w:rsid w:val="3E258439"/>
    <w:rsid w:val="3E70F984"/>
    <w:rsid w:val="3E785FA0"/>
    <w:rsid w:val="3EE8A955"/>
    <w:rsid w:val="3EFFF730"/>
    <w:rsid w:val="3F05305A"/>
    <w:rsid w:val="3F0B9F36"/>
    <w:rsid w:val="3F1DDA8C"/>
    <w:rsid w:val="3F584CD4"/>
    <w:rsid w:val="3F7C38D9"/>
    <w:rsid w:val="3F832857"/>
    <w:rsid w:val="3FB1BAE6"/>
    <w:rsid w:val="3FE645A2"/>
    <w:rsid w:val="3FF2F72F"/>
    <w:rsid w:val="3FF61AB2"/>
    <w:rsid w:val="40038B95"/>
    <w:rsid w:val="4020ECA4"/>
    <w:rsid w:val="404D29D8"/>
    <w:rsid w:val="4059F1C4"/>
    <w:rsid w:val="406E594B"/>
    <w:rsid w:val="406F5BDD"/>
    <w:rsid w:val="409B05B0"/>
    <w:rsid w:val="40DDA957"/>
    <w:rsid w:val="40FCB5C7"/>
    <w:rsid w:val="410C0B87"/>
    <w:rsid w:val="41166D90"/>
    <w:rsid w:val="411BD232"/>
    <w:rsid w:val="4128CFE1"/>
    <w:rsid w:val="41CEC5F5"/>
    <w:rsid w:val="41D86CF3"/>
    <w:rsid w:val="4200C8E8"/>
    <w:rsid w:val="424546C4"/>
    <w:rsid w:val="4266432A"/>
    <w:rsid w:val="427DBF8E"/>
    <w:rsid w:val="432B0523"/>
    <w:rsid w:val="4340321A"/>
    <w:rsid w:val="434A5706"/>
    <w:rsid w:val="43F481C7"/>
    <w:rsid w:val="4409C85D"/>
    <w:rsid w:val="440C8434"/>
    <w:rsid w:val="444AAFDA"/>
    <w:rsid w:val="4467E774"/>
    <w:rsid w:val="44A9A370"/>
    <w:rsid w:val="44E7B3D6"/>
    <w:rsid w:val="4510B891"/>
    <w:rsid w:val="4549455C"/>
    <w:rsid w:val="456B9E2D"/>
    <w:rsid w:val="45B0BF05"/>
    <w:rsid w:val="45F41B2D"/>
    <w:rsid w:val="46165613"/>
    <w:rsid w:val="462A7B28"/>
    <w:rsid w:val="46BCB8AC"/>
    <w:rsid w:val="46C44894"/>
    <w:rsid w:val="46C9C7B9"/>
    <w:rsid w:val="46EA8D1D"/>
    <w:rsid w:val="47109319"/>
    <w:rsid w:val="472CA666"/>
    <w:rsid w:val="47372BFA"/>
    <w:rsid w:val="476F7CB9"/>
    <w:rsid w:val="47729442"/>
    <w:rsid w:val="47834CC5"/>
    <w:rsid w:val="4808EFCE"/>
    <w:rsid w:val="48D1E07C"/>
    <w:rsid w:val="49855186"/>
    <w:rsid w:val="49DBA7C3"/>
    <w:rsid w:val="49DEC3C9"/>
    <w:rsid w:val="49F47B07"/>
    <w:rsid w:val="4A7796CA"/>
    <w:rsid w:val="4A97514E"/>
    <w:rsid w:val="4AC474FF"/>
    <w:rsid w:val="4ACB3BA2"/>
    <w:rsid w:val="4AE44D6D"/>
    <w:rsid w:val="4B3F407E"/>
    <w:rsid w:val="4B7CF0DD"/>
    <w:rsid w:val="4BD3BADB"/>
    <w:rsid w:val="4C48D0AD"/>
    <w:rsid w:val="4C566A5F"/>
    <w:rsid w:val="4D42195A"/>
    <w:rsid w:val="4D72E24F"/>
    <w:rsid w:val="4D7B6A39"/>
    <w:rsid w:val="4DB40406"/>
    <w:rsid w:val="4E03E416"/>
    <w:rsid w:val="4E423F0D"/>
    <w:rsid w:val="4E97E52D"/>
    <w:rsid w:val="4E9E2202"/>
    <w:rsid w:val="4EB85AC5"/>
    <w:rsid w:val="4EDC6C92"/>
    <w:rsid w:val="4F2B64FD"/>
    <w:rsid w:val="4F2CD477"/>
    <w:rsid w:val="4F69EE89"/>
    <w:rsid w:val="4F9CA6E1"/>
    <w:rsid w:val="4FA261B3"/>
    <w:rsid w:val="4FC00FBF"/>
    <w:rsid w:val="4FE50C4A"/>
    <w:rsid w:val="5013AE22"/>
    <w:rsid w:val="50843A2A"/>
    <w:rsid w:val="50850F4E"/>
    <w:rsid w:val="50C30D1F"/>
    <w:rsid w:val="50DB2CA8"/>
    <w:rsid w:val="51124A9F"/>
    <w:rsid w:val="51335966"/>
    <w:rsid w:val="5134B60E"/>
    <w:rsid w:val="5163BF59"/>
    <w:rsid w:val="517B7C66"/>
    <w:rsid w:val="51C462B1"/>
    <w:rsid w:val="51E40F1A"/>
    <w:rsid w:val="51F10F58"/>
    <w:rsid w:val="52572AC7"/>
    <w:rsid w:val="526567E0"/>
    <w:rsid w:val="529A58AD"/>
    <w:rsid w:val="52CAE78F"/>
    <w:rsid w:val="52DEA026"/>
    <w:rsid w:val="52F899DC"/>
    <w:rsid w:val="5377EF4F"/>
    <w:rsid w:val="53B3DD19"/>
    <w:rsid w:val="5408619F"/>
    <w:rsid w:val="542593FA"/>
    <w:rsid w:val="549C76B2"/>
    <w:rsid w:val="54AB235D"/>
    <w:rsid w:val="54B6FCED"/>
    <w:rsid w:val="54BBCBC2"/>
    <w:rsid w:val="55235CF8"/>
    <w:rsid w:val="5527130C"/>
    <w:rsid w:val="554C61C2"/>
    <w:rsid w:val="55A0C7F4"/>
    <w:rsid w:val="55D6CF32"/>
    <w:rsid w:val="55FF12D6"/>
    <w:rsid w:val="561F1A52"/>
    <w:rsid w:val="5640BADC"/>
    <w:rsid w:val="56696434"/>
    <w:rsid w:val="567D36B2"/>
    <w:rsid w:val="56AEE4E5"/>
    <w:rsid w:val="56B022EE"/>
    <w:rsid w:val="56EBF3F0"/>
    <w:rsid w:val="57188FC9"/>
    <w:rsid w:val="571A5D18"/>
    <w:rsid w:val="575093B2"/>
    <w:rsid w:val="57FBD274"/>
    <w:rsid w:val="58066DDA"/>
    <w:rsid w:val="588303B1"/>
    <w:rsid w:val="58975B1E"/>
    <w:rsid w:val="58D68599"/>
    <w:rsid w:val="58D9DC5B"/>
    <w:rsid w:val="58E56803"/>
    <w:rsid w:val="59845EB8"/>
    <w:rsid w:val="5986B26D"/>
    <w:rsid w:val="599CC0C2"/>
    <w:rsid w:val="59AD0798"/>
    <w:rsid w:val="59EB972C"/>
    <w:rsid w:val="5A20C86F"/>
    <w:rsid w:val="5A5E72A3"/>
    <w:rsid w:val="5A67A48C"/>
    <w:rsid w:val="5A696E26"/>
    <w:rsid w:val="5A7F8219"/>
    <w:rsid w:val="5AB469AB"/>
    <w:rsid w:val="5ADDE6CB"/>
    <w:rsid w:val="5AECB12D"/>
    <w:rsid w:val="5B0BD5F8"/>
    <w:rsid w:val="5B5898FD"/>
    <w:rsid w:val="5B8305CE"/>
    <w:rsid w:val="5BDF40D2"/>
    <w:rsid w:val="5BE99F52"/>
    <w:rsid w:val="5BF0509E"/>
    <w:rsid w:val="5BF462DD"/>
    <w:rsid w:val="5C17071F"/>
    <w:rsid w:val="5C8B5411"/>
    <w:rsid w:val="5CCB4DD6"/>
    <w:rsid w:val="5D46AF8F"/>
    <w:rsid w:val="5D6C6A70"/>
    <w:rsid w:val="5DA1CFEE"/>
    <w:rsid w:val="5DB6B5FA"/>
    <w:rsid w:val="5E385D53"/>
    <w:rsid w:val="5E6655E4"/>
    <w:rsid w:val="5E85285C"/>
    <w:rsid w:val="5EEF00C2"/>
    <w:rsid w:val="5F45F6A3"/>
    <w:rsid w:val="5FA87E56"/>
    <w:rsid w:val="5FDB749A"/>
    <w:rsid w:val="6035267D"/>
    <w:rsid w:val="604DFE93"/>
    <w:rsid w:val="606404EF"/>
    <w:rsid w:val="60D35FBD"/>
    <w:rsid w:val="61811812"/>
    <w:rsid w:val="618B0EE9"/>
    <w:rsid w:val="619C5553"/>
    <w:rsid w:val="61B04AAD"/>
    <w:rsid w:val="61D1885C"/>
    <w:rsid w:val="6233922C"/>
    <w:rsid w:val="6250D3C2"/>
    <w:rsid w:val="62677F3C"/>
    <w:rsid w:val="62700DD8"/>
    <w:rsid w:val="6277F26E"/>
    <w:rsid w:val="62D7DEA7"/>
    <w:rsid w:val="636FB89F"/>
    <w:rsid w:val="6385EC6A"/>
    <w:rsid w:val="63DC7701"/>
    <w:rsid w:val="63EA6E7C"/>
    <w:rsid w:val="64801AA5"/>
    <w:rsid w:val="6488DDE6"/>
    <w:rsid w:val="64D43ABF"/>
    <w:rsid w:val="64FBF7E6"/>
    <w:rsid w:val="6572DFBC"/>
    <w:rsid w:val="6587AF53"/>
    <w:rsid w:val="6595125E"/>
    <w:rsid w:val="659DEEC8"/>
    <w:rsid w:val="65B4AF24"/>
    <w:rsid w:val="6672BC12"/>
    <w:rsid w:val="669F6265"/>
    <w:rsid w:val="66A6019B"/>
    <w:rsid w:val="66F1761C"/>
    <w:rsid w:val="67097E6A"/>
    <w:rsid w:val="67691CAB"/>
    <w:rsid w:val="67E1DA2C"/>
    <w:rsid w:val="67EDB3B5"/>
    <w:rsid w:val="68192516"/>
    <w:rsid w:val="68687251"/>
    <w:rsid w:val="687CEA41"/>
    <w:rsid w:val="68DCE284"/>
    <w:rsid w:val="691DD64A"/>
    <w:rsid w:val="6946CA15"/>
    <w:rsid w:val="695F77F7"/>
    <w:rsid w:val="69638B8D"/>
    <w:rsid w:val="69899667"/>
    <w:rsid w:val="6A65DB36"/>
    <w:rsid w:val="6A7E89E1"/>
    <w:rsid w:val="6AC9A8FF"/>
    <w:rsid w:val="6AE8AA00"/>
    <w:rsid w:val="6AF35727"/>
    <w:rsid w:val="6B28536E"/>
    <w:rsid w:val="6B64B0F8"/>
    <w:rsid w:val="6B79D7A1"/>
    <w:rsid w:val="6BB1BA7D"/>
    <w:rsid w:val="6BC3997A"/>
    <w:rsid w:val="6BE9902B"/>
    <w:rsid w:val="6C138317"/>
    <w:rsid w:val="6C5E9CB5"/>
    <w:rsid w:val="6CA7E8CA"/>
    <w:rsid w:val="6CB0E7FD"/>
    <w:rsid w:val="6CBD1201"/>
    <w:rsid w:val="6CD13336"/>
    <w:rsid w:val="6CF27474"/>
    <w:rsid w:val="6CF4EA8F"/>
    <w:rsid w:val="6D1BDFB4"/>
    <w:rsid w:val="6D395AA3"/>
    <w:rsid w:val="6D49D1BA"/>
    <w:rsid w:val="6D58C7F0"/>
    <w:rsid w:val="6D6D59B2"/>
    <w:rsid w:val="6D9954DD"/>
    <w:rsid w:val="6DFA7FD1"/>
    <w:rsid w:val="6E0CD36D"/>
    <w:rsid w:val="6E1C5F3A"/>
    <w:rsid w:val="6E469FB2"/>
    <w:rsid w:val="6E4D299C"/>
    <w:rsid w:val="6EBFD406"/>
    <w:rsid w:val="6EC15FD8"/>
    <w:rsid w:val="6ECB32A1"/>
    <w:rsid w:val="6EEA24F2"/>
    <w:rsid w:val="6EEE9367"/>
    <w:rsid w:val="6EF556E9"/>
    <w:rsid w:val="6EF6326F"/>
    <w:rsid w:val="6F1F921F"/>
    <w:rsid w:val="6F54B342"/>
    <w:rsid w:val="6F7392BB"/>
    <w:rsid w:val="6F73D8B8"/>
    <w:rsid w:val="6FBD9E0C"/>
    <w:rsid w:val="700FA1C9"/>
    <w:rsid w:val="706C7443"/>
    <w:rsid w:val="706F5097"/>
    <w:rsid w:val="707990C1"/>
    <w:rsid w:val="70EF3192"/>
    <w:rsid w:val="70FCA5B6"/>
    <w:rsid w:val="71250059"/>
    <w:rsid w:val="715615A1"/>
    <w:rsid w:val="71731F2D"/>
    <w:rsid w:val="720C84DA"/>
    <w:rsid w:val="72FB6EBA"/>
    <w:rsid w:val="7317924B"/>
    <w:rsid w:val="73CDD765"/>
    <w:rsid w:val="743C79BB"/>
    <w:rsid w:val="74849E0C"/>
    <w:rsid w:val="74CFB245"/>
    <w:rsid w:val="74E6D546"/>
    <w:rsid w:val="74ED91E7"/>
    <w:rsid w:val="750BC266"/>
    <w:rsid w:val="75613559"/>
    <w:rsid w:val="75B183CD"/>
    <w:rsid w:val="76059B18"/>
    <w:rsid w:val="762590ED"/>
    <w:rsid w:val="762939EF"/>
    <w:rsid w:val="7645F93B"/>
    <w:rsid w:val="767A43F2"/>
    <w:rsid w:val="7689FC1E"/>
    <w:rsid w:val="768CABFA"/>
    <w:rsid w:val="76D6304F"/>
    <w:rsid w:val="77462F4A"/>
    <w:rsid w:val="7792A92C"/>
    <w:rsid w:val="77A2C4C9"/>
    <w:rsid w:val="77BED697"/>
    <w:rsid w:val="77D3BF80"/>
    <w:rsid w:val="77D820CA"/>
    <w:rsid w:val="7801711C"/>
    <w:rsid w:val="7832853E"/>
    <w:rsid w:val="783DBF98"/>
    <w:rsid w:val="7897D166"/>
    <w:rsid w:val="78ADE309"/>
    <w:rsid w:val="78DB77A9"/>
    <w:rsid w:val="793F3325"/>
    <w:rsid w:val="7943ACE7"/>
    <w:rsid w:val="79504AA1"/>
    <w:rsid w:val="79D1BC3A"/>
    <w:rsid w:val="7A519A19"/>
    <w:rsid w:val="7A69309E"/>
    <w:rsid w:val="7AA5DC27"/>
    <w:rsid w:val="7AC34782"/>
    <w:rsid w:val="7AFAEEBD"/>
    <w:rsid w:val="7B82E2E0"/>
    <w:rsid w:val="7B8855F8"/>
    <w:rsid w:val="7C2D06CA"/>
    <w:rsid w:val="7C468E9B"/>
    <w:rsid w:val="7C62748B"/>
    <w:rsid w:val="7D52AFA2"/>
    <w:rsid w:val="7D72BF36"/>
    <w:rsid w:val="7D9D2C3C"/>
    <w:rsid w:val="7DB28E3A"/>
    <w:rsid w:val="7DD7B44A"/>
    <w:rsid w:val="7DDE406B"/>
    <w:rsid w:val="7E0A2CDF"/>
    <w:rsid w:val="7E1DE71F"/>
    <w:rsid w:val="7E32B59B"/>
    <w:rsid w:val="7E5EBBBA"/>
    <w:rsid w:val="7E7B20D1"/>
    <w:rsid w:val="7E89D174"/>
    <w:rsid w:val="7E952AA9"/>
    <w:rsid w:val="7EAB8EE7"/>
    <w:rsid w:val="7EC322B2"/>
    <w:rsid w:val="7EE4AE4F"/>
    <w:rsid w:val="7F0B14D5"/>
    <w:rsid w:val="7F1DC280"/>
    <w:rsid w:val="7F8FBEEA"/>
    <w:rsid w:val="7F968376"/>
    <w:rsid w:val="7FC5EA99"/>
    <w:rsid w:val="7FF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C3A0D4F"/>
  <w15:chartTrackingRefBased/>
  <w15:docId w15:val="{FD8E1E71-93E7-4E29-9B2B-37C794EA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7C39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071F2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6071F2"/>
    <w:rPr>
      <w:color w:val="0000FF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248D6"/>
  </w:style>
  <w:style w:type="paragraph" w:styleId="Rodap">
    <w:name w:val="footer"/>
    <w:basedOn w:val="Normal"/>
    <w:link w:val="RodapChar"/>
    <w:uiPriority w:val="99"/>
    <w:unhideWhenUsed/>
    <w:rsid w:val="002248D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248D6"/>
  </w:style>
  <w:style w:type="character" w:styleId="Refdecomentrio">
    <w:name w:val="annotation reference"/>
    <w:basedOn w:val="Fontepargpadro"/>
    <w:uiPriority w:val="99"/>
    <w:semiHidden/>
    <w:unhideWhenUsed/>
    <w:rsid w:val="00AD3D2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D3D2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D3D2E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D3D2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D3D2E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D3D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D3D2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8C15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067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9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8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47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9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86399F21440F54B81A4893F74DA4F94" ma:contentTypeVersion="11" ma:contentTypeDescription="Crie um novo documento." ma:contentTypeScope="" ma:versionID="122c383b645486f30a1d94ee55107e5f">
  <xsd:schema xmlns:xsd="http://www.w3.org/2001/XMLSchema" xmlns:xs="http://www.w3.org/2001/XMLSchema" xmlns:p="http://schemas.microsoft.com/office/2006/metadata/properties" xmlns:ns3="0190bee1-42b9-4362-9dc8-2229f310bd34" xmlns:ns4="03f302f1-8385-4b47-b4da-efe960dc451d" targetNamespace="http://schemas.microsoft.com/office/2006/metadata/properties" ma:root="true" ma:fieldsID="c2bb2a6bff4e00ce9100a227aa958c0c" ns3:_="" ns4:_="">
    <xsd:import namespace="0190bee1-42b9-4362-9dc8-2229f310bd34"/>
    <xsd:import namespace="03f302f1-8385-4b47-b4da-efe960dc45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0bee1-42b9-4362-9dc8-2229f310b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302f1-8385-4b47-b4da-efe960dc45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99993-C6C6-4A6F-827F-36E1A9A91EFB}">
  <ds:schemaRefs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purl.org/dc/elements/1.1/"/>
    <ds:schemaRef ds:uri="http://www.w3.org/XML/1998/namespace"/>
    <ds:schemaRef ds:uri="0190bee1-42b9-4362-9dc8-2229f310bd34"/>
    <ds:schemaRef ds:uri="http://schemas.openxmlformats.org/package/2006/metadata/core-properties"/>
    <ds:schemaRef ds:uri="03f302f1-8385-4b47-b4da-efe960dc451d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C676F9C-DCBF-493A-BC24-04666A4603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90bee1-42b9-4362-9dc8-2229f310bd34"/>
    <ds:schemaRef ds:uri="03f302f1-8385-4b47-b4da-efe960dc4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4CC25D-F45B-42E0-B650-821B3B78E7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3A4D9F-3F42-4FAF-94A7-93DC3B190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ha</dc:creator>
  <cp:keywords/>
  <dc:description/>
  <cp:lastModifiedBy>ROSILANE PONTES BERNARD</cp:lastModifiedBy>
  <cp:revision>2</cp:revision>
  <cp:lastPrinted>2020-05-07T21:14:00Z</cp:lastPrinted>
  <dcterms:created xsi:type="dcterms:W3CDTF">2020-06-15T16:39:00Z</dcterms:created>
  <dcterms:modified xsi:type="dcterms:W3CDTF">2020-06-1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399F21440F54B81A4893F74DA4F94</vt:lpwstr>
  </property>
</Properties>
</file>